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1D65" w14:textId="71E3445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6C1AE99" w14:textId="6DF2043F" w:rsidR="008149CB" w:rsidRPr="008149CB" w:rsidRDefault="008149CB" w:rsidP="00FB567B">
      <w:pPr>
        <w:rPr>
          <w:rFonts w:asciiTheme="majorHAnsi" w:hAnsiTheme="majorHAnsi" w:cstheme="majorHAnsi"/>
          <w:sz w:val="20"/>
          <w:szCs w:val="20"/>
          <w:lang w:val="de-DE"/>
        </w:rPr>
      </w:pPr>
      <w:commentRangeStart w:id="0"/>
      <w:r>
        <w:rPr>
          <w:rFonts w:asciiTheme="majorHAnsi" w:hAnsiTheme="majorHAnsi" w:cstheme="majorHAnsi"/>
          <w:sz w:val="20"/>
          <w:szCs w:val="20"/>
          <w:lang w:val="de-DE"/>
        </w:rPr>
        <w:t>[bitte schiebe das Blatt nur nach Aufordeurng weiter]</w:t>
      </w:r>
      <w:commentRangeEnd w:id="0"/>
      <w:r>
        <w:rPr>
          <w:rStyle w:val="Kommentarzeichen"/>
        </w:rPr>
        <w:commentReference w:id="0"/>
      </w:r>
    </w:p>
    <w:p w14:paraId="13AF6F99" w14:textId="4C590F7B" w:rsidR="008149CB" w:rsidRDefault="008149C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FB3C5CB" w14:textId="77777777" w:rsidR="008149CB" w:rsidRDefault="008149C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F564807" w14:textId="301AB8D3" w:rsidR="008149CB" w:rsidRPr="008149CB" w:rsidRDefault="008149CB" w:rsidP="00FB567B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1: </w:t>
      </w: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9D36E0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6E1E87" w14:paraId="7128BACB" w14:textId="77777777" w:rsidTr="006E1E87">
        <w:tc>
          <w:tcPr>
            <w:tcW w:w="1288" w:type="dxa"/>
          </w:tcPr>
          <w:p w14:paraId="1EB2777E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F11A619" w14:textId="2CE14C69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A3D1BA7" w14:textId="755AC8C1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36D49451" w14:textId="144AB92D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11AEAD58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BE06C89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68097A26" w14:textId="731DDE27" w:rsidR="008149CB" w:rsidRPr="006E1E87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AEC1C3A" w14:textId="5C554E9F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F03BCC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4D6D104E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C17523B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2A9E629A" w14:textId="77777777" w:rsidR="008149CB" w:rsidRDefault="008149CB" w:rsidP="008149CB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2E07948" w14:textId="39707752" w:rsidR="008149CB" w:rsidRPr="00FB567B" w:rsidRDefault="008149CB" w:rsidP="008149C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9D36E0" w14:paraId="166EF3F0" w14:textId="77777777" w:rsidTr="003156E4">
        <w:tc>
          <w:tcPr>
            <w:tcW w:w="1288" w:type="dxa"/>
          </w:tcPr>
          <w:p w14:paraId="489986D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4D79F9B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F12D68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0BD9F83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59D3895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B909DB9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5FF83C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8149CB" w:rsidRPr="009D36E0" w14:paraId="065AD8F1" w14:textId="77777777" w:rsidTr="003156E4">
        <w:tc>
          <w:tcPr>
            <w:tcW w:w="1288" w:type="dxa"/>
          </w:tcPr>
          <w:p w14:paraId="4A9AEFCE" w14:textId="77777777" w:rsidR="008149CB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0C216FC5" w14:textId="77777777" w:rsidR="008149CB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3990E9B9" w14:textId="6A564EFF" w:rsidR="008149CB" w:rsidRPr="009D36E0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763262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BAF4F2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C538E6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C8BD361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B38EA5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181A9C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5E1B6643" w14:textId="753CD312" w:rsidR="004A7921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1929710" w14:textId="0FBA1735" w:rsidR="008149CB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1191049" w14:textId="6992BE06" w:rsidR="008149CB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D90CF9C" w14:textId="77777777" w:rsidR="008149CB" w:rsidRPr="006E1E87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BD1F60B" w14:textId="38E6CEB5" w:rsidR="003D60DC" w:rsidRPr="006E1E87" w:rsidRDefault="003D60DC" w:rsidP="008149CB">
      <w:pPr>
        <w:pStyle w:val="berschrift2"/>
        <w:rPr>
          <w:rFonts w:cstheme="majorHAnsi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Ende des Experiments</w:t>
      </w:r>
      <w:r w:rsidR="008149CB">
        <w:rPr>
          <w:rFonts w:cstheme="majorHAnsi"/>
          <w:b/>
          <w:bCs/>
          <w:color w:val="auto"/>
          <w:sz w:val="22"/>
          <w:szCs w:val="22"/>
          <w:lang w:val="de-DE"/>
        </w:rPr>
        <w:t>:</w:t>
      </w:r>
    </w:p>
    <w:p w14:paraId="601EC3B0" w14:textId="476CCE96" w:rsidR="00BE4F5B" w:rsidRPr="00FB567B" w:rsidRDefault="00FB567B" w:rsidP="00FB567B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„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In </w:t>
      </w:r>
      <w:commentRangeStart w:id="1"/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lock 1 </w:t>
      </w:r>
      <w:commentRangeEnd w:id="1"/>
      <w:r w:rsidR="004A7921"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1"/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r Zeitpunkt der Aktion des Systems pass</w:t>
      </w:r>
      <w:r w:rsidR="00BE4F5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te 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 w:rsidR="00BE4F5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m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 w:rsidR="00BE4F5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BE4F5B" w:rsidRPr="006E1E87" w14:paraId="3DB29463" w14:textId="77777777" w:rsidTr="003159E3">
        <w:tc>
          <w:tcPr>
            <w:tcW w:w="1288" w:type="dxa"/>
          </w:tcPr>
          <w:p w14:paraId="174612A7" w14:textId="2ABDCDC6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64650BB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293FB64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21FDCB6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B62DA22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A5714AD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9C10A3D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4C26A2" w:rsidRPr="006E1E87" w14:paraId="522241D6" w14:textId="77777777" w:rsidTr="003159E3">
        <w:tc>
          <w:tcPr>
            <w:tcW w:w="1288" w:type="dxa"/>
          </w:tcPr>
          <w:p w14:paraId="06F365B9" w14:textId="62D953AD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42920FD2" w14:textId="466BFC26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875CC2B" w14:textId="37B511A6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A268881" w14:textId="3872F0F6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4F9282" w14:textId="2C92D72C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EB4504D" w14:textId="1855899B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6799A54" w14:textId="44911C3E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17DBD932" w14:textId="1069E020" w:rsidR="009D36E0" w:rsidRDefault="009D36E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8E041EF" w14:textId="4DABEA6A" w:rsidR="008149CB" w:rsidRPr="00FB567B" w:rsidRDefault="008149CB" w:rsidP="008149CB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„In Block 2 passte der Zeitpunkt der Aktion des Systems passte zu meinen Erwartungen.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6E1E87" w14:paraId="569BC003" w14:textId="77777777" w:rsidTr="003156E4">
        <w:tc>
          <w:tcPr>
            <w:tcW w:w="1288" w:type="dxa"/>
          </w:tcPr>
          <w:p w14:paraId="0E4E43D8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B8D7D0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E023AEE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69B77BB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54D0E69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82EA4F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07A806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8149CB" w:rsidRPr="006E1E87" w14:paraId="41CD5A9E" w14:textId="77777777" w:rsidTr="003156E4">
        <w:tc>
          <w:tcPr>
            <w:tcW w:w="1288" w:type="dxa"/>
          </w:tcPr>
          <w:p w14:paraId="30220477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241206C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299AC18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C6C055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7158E4F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1012CEA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524DA09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7E1A46F2" w14:textId="77777777" w:rsidR="008149CB" w:rsidRDefault="008149CB" w:rsidP="008149C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8C7ED1D" w14:textId="77796EEE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8A1A9CF" w14:textId="3CFC1BBA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EC08AE2" w14:textId="2B9CD18D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A1FD2B5" w14:textId="77777777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6ED5982" w14:textId="77777777" w:rsidR="003D60DC" w:rsidRPr="006E1E87" w:rsidRDefault="003D60DC" w:rsidP="003545E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2221D5A4" w14:textId="4D62CA41" w:rsidR="003545E6" w:rsidRPr="00D67110" w:rsidRDefault="00FB567B" w:rsidP="00FB567B">
      <w:pPr>
        <w:rPr>
          <w:rFonts w:asciiTheme="majorHAnsi" w:hAnsiTheme="majorHAnsi" w:cstheme="majorHAnsi"/>
          <w:i/>
          <w:iCs/>
          <w:sz w:val="20"/>
          <w:szCs w:val="20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commentRangeStart w:id="2"/>
      <w:commentRangeStart w:id="3"/>
      <w:r w:rsidR="006E1E87" w:rsidRPr="00D67110">
        <w:rPr>
          <w:rFonts w:asciiTheme="majorHAnsi" w:hAnsiTheme="majorHAnsi" w:cstheme="majorHAnsi"/>
          <w:i/>
          <w:iCs/>
          <w:sz w:val="20"/>
          <w:szCs w:val="20"/>
        </w:rPr>
        <w:t>Es fühlte sich an, als wäre das Gerät, das ich benutzte, ein Teil meines Körpers</w:t>
      </w:r>
      <w:r w:rsidR="003545E6"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6E1E87" w14:paraId="656DB64B" w14:textId="77777777" w:rsidTr="003545E6">
        <w:tc>
          <w:tcPr>
            <w:tcW w:w="1288" w:type="dxa"/>
          </w:tcPr>
          <w:p w14:paraId="7E7D4495" w14:textId="3CF735AF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6BD0F00" w14:textId="72D35DA0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DF54B0B" w14:textId="31BBC846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64CA8E3" w14:textId="0BFEF6BB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5F7AF4E" w14:textId="4F4C1A7B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A0D2EEF" w14:textId="35A0C384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6CE5A5E" w14:textId="737968D4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3545E6" w:rsidRPr="006E1E87" w14:paraId="7BBC46DA" w14:textId="77777777" w:rsidTr="003545E6">
        <w:tc>
          <w:tcPr>
            <w:tcW w:w="1288" w:type="dxa"/>
          </w:tcPr>
          <w:p w14:paraId="6CDE5DC4" w14:textId="05D8716D" w:rsidR="003545E6" w:rsidRPr="006E1E87" w:rsidRDefault="00D67110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29C02BA1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4C568A0B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2EFA9792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5E959221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2B13F0E1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370CA900" w14:textId="71B26953" w:rsidR="003545E6" w:rsidRPr="00D67110" w:rsidRDefault="00D67110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de-DE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>Stimme voll und ganz zu</w:t>
            </w:r>
          </w:p>
        </w:tc>
      </w:tr>
    </w:tbl>
    <w:commentRangeEnd w:id="2"/>
    <w:p w14:paraId="684F5050" w14:textId="77777777" w:rsidR="00D67110" w:rsidRDefault="00FB567B" w:rsidP="00D67110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Style w:val="Kommentarzeichen"/>
        </w:rPr>
        <w:commentReference w:id="2"/>
      </w:r>
      <w:commentRangeEnd w:id="3"/>
      <w:r>
        <w:rPr>
          <w:rStyle w:val="Kommentarzeichen"/>
        </w:rPr>
        <w:commentReference w:id="3"/>
      </w:r>
    </w:p>
    <w:p w14:paraId="28237473" w14:textId="0994CF4C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54:00Z" w:initials="TP1">
    <w:p w14:paraId="7899C47E" w14:textId="77777777" w:rsidR="008149CB" w:rsidRDefault="008149CB" w:rsidP="007D123C">
      <w:pPr>
        <w:pStyle w:val="Kommentartext"/>
      </w:pPr>
      <w:r>
        <w:rPr>
          <w:rStyle w:val="Kommentarzeichen"/>
        </w:rPr>
        <w:annotationRef/>
      </w:r>
      <w:r>
        <w:t>Sollten wir die folgenden Fragen abdecken? idk</w:t>
      </w:r>
    </w:p>
  </w:comment>
  <w:comment w:id="1" w:author="TU-Pseudonym 1547322292273963" w:date="2023-02-23T16:30:00Z" w:initials="TP1">
    <w:p w14:paraId="5A280B3C" w14:textId="548A0F75" w:rsidR="004A7921" w:rsidRDefault="004A7921" w:rsidP="003554C0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2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3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99C47E" w15:done="0"/>
  <w15:commentEx w15:paraId="5A280B3C" w15:done="0"/>
  <w15:commentEx w15:paraId="61F5EF1C" w15:done="0"/>
  <w15:commentEx w15:paraId="0F9EBAAA" w15:paraIdParent="61F5EF1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8CD" w16cex:dateUtc="2023-02-23T15:54:00Z"/>
  <w16cex:commentExtensible w16cex:durableId="27A21309" w16cex:dateUtc="2023-02-23T15:30:00Z"/>
  <w16cex:commentExtensible w16cex:durableId="27A21571" w16cex:dateUtc="2023-02-23T15:40:00Z"/>
  <w16cex:commentExtensible w16cex:durableId="27A215D0" w16cex:dateUtc="2023-02-23T15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99C47E" w16cid:durableId="27A218CD"/>
  <w16cid:commentId w16cid:paraId="5A280B3C" w16cid:durableId="27A21309"/>
  <w16cid:commentId w16cid:paraId="61F5EF1C" w16cid:durableId="27A21571"/>
  <w16cid:commentId w16cid:paraId="0F9EBAAA" w16cid:durableId="27A215D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qgUAeIjhAiwAAAA="/>
  </w:docVars>
  <w:rsids>
    <w:rsidRoot w:val="003545E6"/>
    <w:rsid w:val="002537EC"/>
    <w:rsid w:val="003545E6"/>
    <w:rsid w:val="003D60DC"/>
    <w:rsid w:val="004A7921"/>
    <w:rsid w:val="004C26A2"/>
    <w:rsid w:val="00646AFB"/>
    <w:rsid w:val="006E1E87"/>
    <w:rsid w:val="00810B96"/>
    <w:rsid w:val="008149CB"/>
    <w:rsid w:val="008C038B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149CB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9</cp:revision>
  <dcterms:created xsi:type="dcterms:W3CDTF">2023-02-23T13:16:00Z</dcterms:created>
  <dcterms:modified xsi:type="dcterms:W3CDTF">2023-02-23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